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93B92" w:rsidR="00E93B92" w:rsidP="006F39C5" w:rsidRDefault="00E93B92" w14:paraId="69E25931" w14:textId="2B347143">
      <w:pPr>
        <w:rPr>
          <w:rFonts w:asciiTheme="minorHAnsi" w:hAnsiTheme="minorHAnsi" w:cstheme="minorHAnsi"/>
          <w:b/>
          <w:bCs/>
        </w:rPr>
      </w:pPr>
    </w:p>
    <w:p w:rsidR="00E93B92" w:rsidP="006F39C5" w:rsidRDefault="00E93B92" w14:paraId="38EE64F9" w14:textId="77777777">
      <w:pPr>
        <w:rPr>
          <w:rFonts w:asciiTheme="minorHAnsi" w:hAnsiTheme="minorHAnsi" w:cstheme="minorHAnsi"/>
        </w:rPr>
      </w:pPr>
    </w:p>
    <w:p w:rsidRPr="00E93B92" w:rsidR="00E93B92" w:rsidP="00E93B92" w:rsidRDefault="00E93B92" w14:paraId="3CC1E477" w14:textId="0BFB6701">
      <w:pPr>
        <w:jc w:val="center"/>
        <w:rPr>
          <w:rFonts w:asciiTheme="minorHAnsi" w:hAnsiTheme="minorHAnsi" w:cstheme="minorHAnsi"/>
          <w:b/>
          <w:bCs/>
        </w:rPr>
      </w:pPr>
      <w:r w:rsidRPr="00E93B92">
        <w:rPr>
          <w:rFonts w:asciiTheme="minorHAnsi" w:hAnsiTheme="minorHAnsi" w:cstheme="minorHAnsi"/>
          <w:b/>
          <w:bCs/>
          <w:color w:val="333333"/>
          <w:sz w:val="24"/>
          <w:szCs w:val="24"/>
          <w:lang w:eastAsia="en-CA"/>
        </w:rPr>
        <w:t>REB Membership Application Form</w:t>
      </w:r>
    </w:p>
    <w:p w:rsidR="00E93B92" w:rsidP="006F39C5" w:rsidRDefault="00E93B92" w14:paraId="18D194DC" w14:textId="77777777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0"/>
        <w:gridCol w:w="6353"/>
      </w:tblGrid>
      <w:tr w:rsidR="00E93B92" w:rsidTr="2E9B6914" w14:paraId="1BD00883" w14:textId="77777777">
        <w:trPr>
          <w:trHeight w:val="1928"/>
        </w:trPr>
        <w:tc>
          <w:tcPr>
            <w:tcW w:w="9313" w:type="dxa"/>
            <w:gridSpan w:val="2"/>
            <w:tcMar/>
          </w:tcPr>
          <w:p w:rsidRPr="00E93B92" w:rsidR="00E93B92" w:rsidP="006F39C5" w:rsidRDefault="00E93B92" w14:paraId="58939A1E" w14:textId="77777777">
            <w:pPr>
              <w:rPr>
                <w:rFonts w:asciiTheme="minorHAnsi" w:hAnsiTheme="minorHAnsi" w:cstheme="minorHAnsi"/>
                <w:b/>
                <w:bCs/>
              </w:rPr>
            </w:pPr>
            <w:r w:rsidRPr="00E93B92">
              <w:rPr>
                <w:rFonts w:asciiTheme="minorHAnsi" w:hAnsiTheme="minorHAnsi" w:cstheme="minorHAnsi"/>
                <w:b/>
                <w:bCs/>
              </w:rPr>
              <w:t>INSTRUCTIONS:</w:t>
            </w:r>
          </w:p>
          <w:p w:rsidR="00E93B92" w:rsidP="00E93B92" w:rsidRDefault="00E93B92" w14:paraId="3ACF10A8" w14:textId="77777777">
            <w:pPr>
              <w:pStyle w:val="ListParagraph"/>
              <w:numPr>
                <w:ilvl w:val="1"/>
                <w:numId w:val="7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lete all sections of this form. Please include N/A if a section is not applicable. Incomplete applications will not be reviewed.</w:t>
            </w:r>
          </w:p>
          <w:p w:rsidR="00E93B92" w:rsidP="2E9B6914" w:rsidRDefault="00E93B92" w14:paraId="55B0BB9D" w14:textId="35620368">
            <w:pPr>
              <w:pStyle w:val="ListParagraph"/>
              <w:numPr>
                <w:ilvl w:val="1"/>
                <w:numId w:val="7"/>
              </w:numPr>
              <w:rPr>
                <w:rFonts w:ascii="Calibri" w:hAnsi="Calibri" w:eastAsia="Calibri" w:cs="Calibri"/>
              </w:rPr>
            </w:pPr>
            <w:r w:rsidRPr="2E9B6914" w:rsidR="00E93B92">
              <w:rPr>
                <w:rFonts w:ascii="Calibri" w:hAnsi="Calibri" w:cs="Calibri" w:asciiTheme="minorAscii" w:hAnsiTheme="minorAscii" w:cstheme="minorAscii"/>
              </w:rPr>
              <w:t>A</w:t>
            </w:r>
            <w:r w:rsidRPr="2E9B6914" w:rsidR="00E93B92">
              <w:rPr>
                <w:rFonts w:ascii="Calibri" w:hAnsi="Calibri" w:eastAsia="Calibri" w:cs="Calibri"/>
              </w:rPr>
              <w:t>ttach a copy of any relevant certificates of training completion, permits and documentations that may be required.</w:t>
            </w:r>
          </w:p>
          <w:p w:rsidR="7283557D" w:rsidP="2E9B6914" w:rsidRDefault="7283557D" w14:paraId="2AC76606" w14:textId="766EF8FB">
            <w:pPr>
              <w:pStyle w:val="ListParagraph"/>
              <w:numPr>
                <w:ilvl w:val="1"/>
                <w:numId w:val="7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CA"/>
              </w:rPr>
            </w:pPr>
            <w:r w:rsidRPr="2E9B6914" w:rsidR="7283557D">
              <w:rPr>
                <w:rFonts w:ascii="Calibri" w:hAnsi="Calibri" w:eastAsia="Calibri" w:cs="Calibri"/>
              </w:rPr>
              <w:t xml:space="preserve">Ensure you have completed the </w:t>
            </w:r>
            <w:hyperlink r:id="R2e5e293c6954410f">
              <w:r w:rsidRPr="2E9B6914" w:rsidR="7283557D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2"/>
                  <w:szCs w:val="22"/>
                  <w:lang w:val="en-CA"/>
                </w:rPr>
                <w:t>TCPS2: CORE training</w:t>
              </w:r>
            </w:hyperlink>
            <w:r w:rsidRPr="2E9B6914" w:rsidR="7283557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2"/>
                <w:szCs w:val="22"/>
                <w:lang w:val="en-CA"/>
              </w:rPr>
              <w:t xml:space="preserve"> and include your certificate in your email submission</w:t>
            </w:r>
          </w:p>
          <w:p w:rsidR="00E93B92" w:rsidP="2E9B6914" w:rsidRDefault="00E93B92" w14:paraId="1B37DCEC" w14:textId="280AF233">
            <w:pPr>
              <w:pStyle w:val="ListParagraph"/>
              <w:numPr>
                <w:ilvl w:val="1"/>
                <w:numId w:val="7"/>
              </w:numPr>
              <w:suppressLineNumbers w:val="0"/>
              <w:bidi w:val="0"/>
              <w:spacing w:before="0" w:beforeAutospacing="off" w:after="0" w:afterAutospacing="off" w:line="259" w:lineRule="auto"/>
              <w:ind w:left="1440" w:right="0" w:hanging="360"/>
              <w:jc w:val="left"/>
              <w:rPr>
                <w:rFonts w:ascii="Calibri" w:hAnsi="Calibri" w:eastAsia="Calibri" w:cs="Calibri"/>
              </w:rPr>
            </w:pPr>
            <w:r w:rsidRPr="2E9B6914" w:rsidR="00E93B92">
              <w:rPr>
                <w:rFonts w:ascii="Calibri" w:hAnsi="Calibri" w:eastAsia="Calibri" w:cs="Calibri"/>
              </w:rPr>
              <w:t>Submit this form to</w:t>
            </w:r>
            <w:r w:rsidRPr="2E9B6914" w:rsidR="00E93B92">
              <w:rPr>
                <w:rFonts w:ascii="Calibri" w:hAnsi="Calibri" w:eastAsia="Calibri" w:cs="Calibri" w:asciiTheme="minorAscii" w:hAnsiTheme="minorAscii" w:eastAsiaTheme="minorAscii" w:cstheme="minorAscii"/>
              </w:rPr>
              <w:t xml:space="preserve"> </w:t>
            </w:r>
            <w:hyperlink r:id="R28669e570ad74446">
              <w:r w:rsidRPr="2E9B6914" w:rsidR="40FA6DA0">
                <w:rPr>
                  <w:rStyle w:val="Hyperlink"/>
                  <w:rFonts w:ascii="Calibri" w:hAnsi="Calibri" w:eastAsia="Calibri" w:cs="Calibri" w:asciiTheme="minorAscii" w:hAnsiTheme="minorAscii" w:eastAsiaTheme="minorAscii" w:cstheme="minorAscii"/>
                </w:rPr>
                <w:t>vipin.nagar@keyano.ca</w:t>
              </w:r>
            </w:hyperlink>
          </w:p>
          <w:p w:rsidRPr="00E93B92" w:rsidR="00E93B92" w:rsidP="00E93B92" w:rsidRDefault="00E93B92" w14:paraId="0D915755" w14:textId="2A786295">
            <w:pPr>
              <w:pStyle w:val="ListParagraph"/>
              <w:ind w:left="1440"/>
              <w:rPr>
                <w:rFonts w:asciiTheme="minorHAnsi" w:hAnsiTheme="minorHAnsi" w:cstheme="minorHAnsi"/>
              </w:rPr>
            </w:pPr>
          </w:p>
        </w:tc>
      </w:tr>
      <w:tr w:rsidR="00E93B92" w:rsidTr="2E9B6914" w14:paraId="0CC9A4AD" w14:textId="77777777">
        <w:trPr>
          <w:trHeight w:val="424"/>
        </w:trPr>
        <w:tc>
          <w:tcPr>
            <w:tcW w:w="2960" w:type="dxa"/>
            <w:tcMar/>
            <w:vAlign w:val="center"/>
          </w:tcPr>
          <w:p w:rsidRPr="00E93B92" w:rsidR="00E93B92" w:rsidP="008D0E82" w:rsidRDefault="00E93B92" w14:paraId="16E338A6" w14:textId="69B9CABE">
            <w:pPr>
              <w:rPr>
                <w:rFonts w:asciiTheme="minorHAnsi" w:hAnsiTheme="minorHAnsi" w:cstheme="minorHAnsi"/>
                <w:b/>
                <w:bCs/>
              </w:rPr>
            </w:pPr>
            <w:r w:rsidRPr="00E93B92">
              <w:rPr>
                <w:rFonts w:asciiTheme="minorHAnsi" w:hAnsiTheme="minorHAnsi" w:cstheme="minorHAnsi"/>
                <w:b/>
                <w:bCs/>
              </w:rPr>
              <w:t>Name (first, last):</w:t>
            </w:r>
          </w:p>
        </w:tc>
        <w:tc>
          <w:tcPr>
            <w:tcW w:w="6352" w:type="dxa"/>
            <w:tcMar/>
          </w:tcPr>
          <w:p w:rsidR="00E93B92" w:rsidP="006F39C5" w:rsidRDefault="00E93B92" w14:paraId="2600EE7B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="00E93B92" w:rsidTr="2E9B6914" w14:paraId="11908E44" w14:textId="77777777">
        <w:trPr>
          <w:trHeight w:val="416"/>
        </w:trPr>
        <w:tc>
          <w:tcPr>
            <w:tcW w:w="2960" w:type="dxa"/>
            <w:tcMar/>
            <w:vAlign w:val="center"/>
          </w:tcPr>
          <w:p w:rsidRPr="00E93B92" w:rsidR="00E93B92" w:rsidP="008D0E82" w:rsidRDefault="00E93B92" w14:paraId="2EBF38F8" w14:textId="16CABE2B">
            <w:pPr>
              <w:rPr>
                <w:rFonts w:asciiTheme="minorHAnsi" w:hAnsiTheme="minorHAnsi" w:cstheme="minorHAnsi"/>
                <w:b/>
                <w:bCs/>
              </w:rPr>
            </w:pPr>
            <w:r w:rsidRPr="00E93B92">
              <w:rPr>
                <w:rFonts w:asciiTheme="minorHAnsi" w:hAnsiTheme="minorHAnsi" w:cstheme="minorHAnsi"/>
                <w:b/>
                <w:bCs/>
              </w:rPr>
              <w:t>E-mail address:</w:t>
            </w:r>
          </w:p>
        </w:tc>
        <w:tc>
          <w:tcPr>
            <w:tcW w:w="6352" w:type="dxa"/>
            <w:tcMar/>
          </w:tcPr>
          <w:p w:rsidR="00E93B92" w:rsidP="006F39C5" w:rsidRDefault="00E93B92" w14:paraId="78F95DCE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="008D0E82" w:rsidTr="2E9B6914" w14:paraId="1451418C" w14:textId="77777777">
        <w:trPr>
          <w:trHeight w:val="423"/>
        </w:trPr>
        <w:tc>
          <w:tcPr>
            <w:tcW w:w="2960" w:type="dxa"/>
            <w:tcMar/>
            <w:vAlign w:val="center"/>
          </w:tcPr>
          <w:p w:rsidRPr="00E93B92" w:rsidR="008D0E82" w:rsidP="008D0E82" w:rsidRDefault="008D0E82" w14:paraId="01C0FCF0" w14:textId="35676703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urrent role:</w:t>
            </w:r>
          </w:p>
        </w:tc>
        <w:tc>
          <w:tcPr>
            <w:tcW w:w="6352" w:type="dxa"/>
            <w:tcMar/>
          </w:tcPr>
          <w:p w:rsidR="008D0E82" w:rsidP="006F39C5" w:rsidRDefault="008D0E82" w14:paraId="63B43B3B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="00E93B92" w:rsidTr="2E9B6914" w14:paraId="096C3BE0" w14:textId="77777777">
        <w:trPr>
          <w:trHeight w:val="401"/>
        </w:trPr>
        <w:tc>
          <w:tcPr>
            <w:tcW w:w="2960" w:type="dxa"/>
            <w:tcMar/>
            <w:vAlign w:val="center"/>
          </w:tcPr>
          <w:p w:rsidRPr="00E93B92" w:rsidR="00E93B92" w:rsidP="008D0E82" w:rsidRDefault="00E93B92" w14:paraId="7E319203" w14:textId="3555BE04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urrent department:</w:t>
            </w:r>
          </w:p>
        </w:tc>
        <w:tc>
          <w:tcPr>
            <w:tcW w:w="6352" w:type="dxa"/>
            <w:tcMar/>
          </w:tcPr>
          <w:p w:rsidR="00E93B92" w:rsidP="006F39C5" w:rsidRDefault="00E93B92" w14:paraId="4EBB7B0B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="00E93B92" w:rsidTr="2E9B6914" w14:paraId="2940F816" w14:textId="77777777">
        <w:trPr>
          <w:trHeight w:val="2263"/>
        </w:trPr>
        <w:tc>
          <w:tcPr>
            <w:tcW w:w="2960" w:type="dxa"/>
            <w:tcMar/>
            <w:vAlign w:val="center"/>
          </w:tcPr>
          <w:p w:rsidRPr="00E93B92" w:rsidR="00E93B92" w:rsidP="008D0E82" w:rsidRDefault="00E93B92" w14:paraId="71AE85DD" w14:textId="0AA11D40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Wh</w:t>
            </w:r>
            <w:r w:rsidR="00F00988">
              <w:rPr>
                <w:rFonts w:asciiTheme="minorHAnsi" w:hAnsiTheme="minorHAnsi" w:cstheme="minorHAnsi"/>
                <w:b/>
                <w:bCs/>
              </w:rPr>
              <w:t>y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are you interested in joining the REB?</w:t>
            </w:r>
          </w:p>
        </w:tc>
        <w:tc>
          <w:tcPr>
            <w:tcW w:w="6352" w:type="dxa"/>
            <w:tcMar/>
          </w:tcPr>
          <w:p w:rsidR="00E93B92" w:rsidP="006F39C5" w:rsidRDefault="00E93B92" w14:paraId="4F527435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="00E93B92" w:rsidTr="2E9B6914" w14:paraId="1BCA3F67" w14:textId="77777777">
        <w:trPr>
          <w:trHeight w:val="2245"/>
        </w:trPr>
        <w:tc>
          <w:tcPr>
            <w:tcW w:w="2960" w:type="dxa"/>
            <w:tcMar/>
            <w:vAlign w:val="center"/>
          </w:tcPr>
          <w:p w:rsidRPr="00E93B92" w:rsidR="00E93B92" w:rsidP="008D0E82" w:rsidRDefault="00F00988" w14:paraId="3C7A2DDF" w14:textId="3EFFB022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Research background and experience:</w:t>
            </w:r>
          </w:p>
        </w:tc>
        <w:tc>
          <w:tcPr>
            <w:tcW w:w="6352" w:type="dxa"/>
            <w:tcMar/>
          </w:tcPr>
          <w:p w:rsidR="00E93B92" w:rsidP="006F39C5" w:rsidRDefault="00E93B92" w14:paraId="363EA19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="00E93B92" w:rsidTr="2E9B6914" w14:paraId="7E9FF41F" w14:textId="77777777">
        <w:trPr>
          <w:trHeight w:val="2012"/>
        </w:trPr>
        <w:tc>
          <w:tcPr>
            <w:tcW w:w="2960" w:type="dxa"/>
            <w:tcMar/>
            <w:vAlign w:val="center"/>
          </w:tcPr>
          <w:p w:rsidRPr="00E93B92" w:rsidR="00E93B92" w:rsidP="008D0E82" w:rsidRDefault="00F00988" w14:paraId="38EF1D92" w14:textId="1E8DAC29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Areas of expertise:</w:t>
            </w:r>
          </w:p>
        </w:tc>
        <w:tc>
          <w:tcPr>
            <w:tcW w:w="6352" w:type="dxa"/>
            <w:tcMar/>
          </w:tcPr>
          <w:p w:rsidR="00E93B92" w:rsidP="006F39C5" w:rsidRDefault="00E93B92" w14:paraId="484E4AFF" w14:textId="77777777">
            <w:pPr>
              <w:rPr>
                <w:rFonts w:asciiTheme="minorHAnsi" w:hAnsiTheme="minorHAnsi" w:cstheme="minorHAnsi"/>
              </w:rPr>
            </w:pPr>
          </w:p>
        </w:tc>
      </w:tr>
    </w:tbl>
    <w:p w:rsidRPr="00E53A77" w:rsidR="00E53A77" w:rsidP="00E53A77" w:rsidRDefault="00E53A77" w14:paraId="5E36273D" w14:textId="2799AB62">
      <w:pPr>
        <w:tabs>
          <w:tab w:val="left" w:pos="5448"/>
        </w:tabs>
        <w:rPr>
          <w:rFonts w:asciiTheme="minorHAnsi" w:hAnsiTheme="minorHAnsi" w:cstheme="minorHAnsi"/>
        </w:rPr>
      </w:pPr>
    </w:p>
    <w:sectPr w:rsidRPr="00E53A77" w:rsidR="00E53A77" w:rsidSect="00E53A77">
      <w:headerReference w:type="default" r:id="rId11"/>
      <w:footerReference w:type="default" r:id="rId12"/>
      <w:pgSz w:w="12240" w:h="15840" w:orient="portrait" w:code="1"/>
      <w:pgMar w:top="1440" w:right="1440" w:bottom="1440" w:left="1440" w:header="720" w:footer="5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763C7" w:rsidP="00F9736E" w:rsidRDefault="00D763C7" w14:paraId="6C50890B" w14:textId="77777777">
      <w:r>
        <w:separator/>
      </w:r>
    </w:p>
  </w:endnote>
  <w:endnote w:type="continuationSeparator" w:id="0">
    <w:p w:rsidR="00D763C7" w:rsidP="00F9736E" w:rsidRDefault="00D763C7" w14:paraId="4E91A412" w14:textId="77777777">
      <w:r>
        <w:continuationSeparator/>
      </w:r>
    </w:p>
  </w:endnote>
  <w:endnote w:type="continuationNotice" w:id="1">
    <w:p w:rsidR="00D763C7" w:rsidRDefault="00D763C7" w14:paraId="51DFD06F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686210460"/>
      <w:docPartObj>
        <w:docPartGallery w:val="Page Numbers (Bottom of Page)"/>
        <w:docPartUnique/>
      </w:docPartObj>
    </w:sdtPr>
    <w:sdtContent>
      <w:sdt>
        <w:sdtPr>
          <w:rPr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Content>
          <w:p w:rsidRPr="00E53A77" w:rsidR="00E53A77" w:rsidP="00E53A77" w:rsidRDefault="00E53A77" w14:paraId="7F2A0DCE" w14:textId="678B0C8F">
            <w:pPr>
              <w:pStyle w:val="Footer"/>
              <w:jc w:val="right"/>
              <w:rPr>
                <w:sz w:val="18"/>
                <w:szCs w:val="18"/>
              </w:rPr>
            </w:pPr>
            <w:r w:rsidRPr="00E53A77">
              <w:rPr>
                <w:sz w:val="18"/>
                <w:szCs w:val="18"/>
              </w:rPr>
              <w:t xml:space="preserve">Page </w:t>
            </w:r>
            <w:r w:rsidRPr="00E53A77">
              <w:rPr>
                <w:b/>
                <w:bCs/>
                <w:sz w:val="18"/>
                <w:szCs w:val="18"/>
              </w:rPr>
              <w:fldChar w:fldCharType="begin"/>
            </w:r>
            <w:r w:rsidRPr="00E53A77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E53A77">
              <w:rPr>
                <w:b/>
                <w:bCs/>
                <w:sz w:val="18"/>
                <w:szCs w:val="18"/>
              </w:rPr>
              <w:fldChar w:fldCharType="separate"/>
            </w:r>
            <w:r w:rsidRPr="00E53A77">
              <w:rPr>
                <w:b/>
                <w:bCs/>
                <w:noProof/>
                <w:sz w:val="18"/>
                <w:szCs w:val="18"/>
              </w:rPr>
              <w:t>2</w:t>
            </w:r>
            <w:r w:rsidRPr="00E53A77">
              <w:rPr>
                <w:b/>
                <w:bCs/>
                <w:sz w:val="18"/>
                <w:szCs w:val="18"/>
              </w:rPr>
              <w:fldChar w:fldCharType="end"/>
            </w:r>
            <w:r w:rsidRPr="00E53A77">
              <w:rPr>
                <w:sz w:val="18"/>
                <w:szCs w:val="18"/>
              </w:rPr>
              <w:t xml:space="preserve"> of </w:t>
            </w:r>
            <w:r w:rsidRPr="00E53A77">
              <w:rPr>
                <w:b/>
                <w:bCs/>
                <w:sz w:val="18"/>
                <w:szCs w:val="18"/>
              </w:rPr>
              <w:fldChar w:fldCharType="begin"/>
            </w:r>
            <w:r w:rsidRPr="00E53A77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E53A77">
              <w:rPr>
                <w:b/>
                <w:bCs/>
                <w:sz w:val="18"/>
                <w:szCs w:val="18"/>
              </w:rPr>
              <w:fldChar w:fldCharType="separate"/>
            </w:r>
            <w:r w:rsidRPr="00E53A77">
              <w:rPr>
                <w:b/>
                <w:bCs/>
                <w:noProof/>
                <w:sz w:val="18"/>
                <w:szCs w:val="18"/>
              </w:rPr>
              <w:t>2</w:t>
            </w:r>
            <w:r w:rsidRPr="00E53A77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  <w:sdtEndPr>
          <w:rPr>
            <w:sz w:val="18"/>
            <w:szCs w:val="18"/>
          </w:rPr>
        </w:sdtEndPr>
      </w:sdt>
    </w:sdtContent>
    <w:sdtEndPr>
      <w:rPr>
        <w:sz w:val="18"/>
        <w:szCs w:val="18"/>
      </w:rPr>
    </w:sdtEndPr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763C7" w:rsidP="00F9736E" w:rsidRDefault="00D763C7" w14:paraId="0E9B5803" w14:textId="77777777">
      <w:r>
        <w:separator/>
      </w:r>
    </w:p>
  </w:footnote>
  <w:footnote w:type="continuationSeparator" w:id="0">
    <w:p w:rsidR="00D763C7" w:rsidP="00F9736E" w:rsidRDefault="00D763C7" w14:paraId="31CB3A5E" w14:textId="77777777">
      <w:r>
        <w:continuationSeparator/>
      </w:r>
    </w:p>
  </w:footnote>
  <w:footnote w:type="continuationNotice" w:id="1">
    <w:p w:rsidR="00D763C7" w:rsidRDefault="00D763C7" w14:paraId="59D2AFDC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346259" w:rsidR="008D47CF" w:rsidRDefault="008D47CF" w14:paraId="6CB6E28B" w14:textId="4078B784">
    <w:pPr>
      <w:pStyle w:val="Header"/>
      <w:rPr>
        <w:rFonts w:ascii="Century Gothic" w:hAnsi="Century Gothic"/>
        <w:sz w:val="96"/>
        <w:szCs w:val="96"/>
      </w:rPr>
    </w:pPr>
    <w:r>
      <w:rPr>
        <w:noProof/>
        <w:lang w:val="en-US"/>
      </w:rPr>
      <w:drawing>
        <wp:inline distT="0" distB="0" distL="0" distR="0" wp14:anchorId="6CB6E296" wp14:editId="26C2C5FC">
          <wp:extent cx="1637731" cy="507262"/>
          <wp:effectExtent l="0" t="0" r="635" b="762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C_logo_Horz_NoSloga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3674" cy="518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46259">
      <w:tab/>
    </w:r>
    <w:r w:rsidR="0034625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8CCFC"/>
    <w:multiLevelType w:val="hybridMultilevel"/>
    <w:tmpl w:val="FFFFFFFF"/>
    <w:lvl w:ilvl="0" w:tplc="1DACCE80">
      <w:start w:val="1"/>
      <w:numFmt w:val="lowerLetter"/>
      <w:lvlText w:val="%1."/>
      <w:lvlJc w:val="left"/>
      <w:pPr>
        <w:ind w:left="720" w:hanging="360"/>
      </w:pPr>
    </w:lvl>
    <w:lvl w:ilvl="1" w:tplc="8ED8778C">
      <w:start w:val="1"/>
      <w:numFmt w:val="lowerLetter"/>
      <w:lvlText w:val="%2."/>
      <w:lvlJc w:val="left"/>
      <w:pPr>
        <w:ind w:left="1440" w:hanging="360"/>
      </w:pPr>
    </w:lvl>
    <w:lvl w:ilvl="2" w:tplc="C03E9F5E">
      <w:start w:val="1"/>
      <w:numFmt w:val="lowerRoman"/>
      <w:lvlText w:val="%3."/>
      <w:lvlJc w:val="right"/>
      <w:pPr>
        <w:ind w:left="2160" w:hanging="180"/>
      </w:pPr>
    </w:lvl>
    <w:lvl w:ilvl="3" w:tplc="4E16029A">
      <w:start w:val="1"/>
      <w:numFmt w:val="decimal"/>
      <w:lvlText w:val="%4."/>
      <w:lvlJc w:val="left"/>
      <w:pPr>
        <w:ind w:left="2880" w:hanging="360"/>
      </w:pPr>
    </w:lvl>
    <w:lvl w:ilvl="4" w:tplc="322C2C9C">
      <w:start w:val="1"/>
      <w:numFmt w:val="lowerLetter"/>
      <w:lvlText w:val="%5."/>
      <w:lvlJc w:val="left"/>
      <w:pPr>
        <w:ind w:left="3600" w:hanging="360"/>
      </w:pPr>
    </w:lvl>
    <w:lvl w:ilvl="5" w:tplc="E1C8398A">
      <w:start w:val="1"/>
      <w:numFmt w:val="lowerRoman"/>
      <w:lvlText w:val="%6."/>
      <w:lvlJc w:val="right"/>
      <w:pPr>
        <w:ind w:left="4320" w:hanging="180"/>
      </w:pPr>
    </w:lvl>
    <w:lvl w:ilvl="6" w:tplc="D75EB564">
      <w:start w:val="1"/>
      <w:numFmt w:val="decimal"/>
      <w:lvlText w:val="%7."/>
      <w:lvlJc w:val="left"/>
      <w:pPr>
        <w:ind w:left="5040" w:hanging="360"/>
      </w:pPr>
    </w:lvl>
    <w:lvl w:ilvl="7" w:tplc="67989F8E">
      <w:start w:val="1"/>
      <w:numFmt w:val="lowerLetter"/>
      <w:lvlText w:val="%8."/>
      <w:lvlJc w:val="left"/>
      <w:pPr>
        <w:ind w:left="5760" w:hanging="360"/>
      </w:pPr>
    </w:lvl>
    <w:lvl w:ilvl="8" w:tplc="B748B75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AE2D1"/>
    <w:multiLevelType w:val="hybridMultilevel"/>
    <w:tmpl w:val="FFFFFFFF"/>
    <w:lvl w:ilvl="0" w:tplc="8A6CF934">
      <w:start w:val="2"/>
      <w:numFmt w:val="lowerLetter"/>
      <w:lvlText w:val="%1."/>
      <w:lvlJc w:val="left"/>
      <w:pPr>
        <w:ind w:left="720" w:hanging="360"/>
      </w:pPr>
    </w:lvl>
    <w:lvl w:ilvl="1" w:tplc="D7FA204A">
      <w:start w:val="1"/>
      <w:numFmt w:val="lowerLetter"/>
      <w:lvlText w:val="%2."/>
      <w:lvlJc w:val="left"/>
      <w:pPr>
        <w:ind w:left="1440" w:hanging="360"/>
      </w:pPr>
    </w:lvl>
    <w:lvl w:ilvl="2" w:tplc="0EE4B976">
      <w:start w:val="1"/>
      <w:numFmt w:val="lowerRoman"/>
      <w:lvlText w:val="%3."/>
      <w:lvlJc w:val="right"/>
      <w:pPr>
        <w:ind w:left="2160" w:hanging="180"/>
      </w:pPr>
    </w:lvl>
    <w:lvl w:ilvl="3" w:tplc="909AF966">
      <w:start w:val="1"/>
      <w:numFmt w:val="decimal"/>
      <w:lvlText w:val="%4."/>
      <w:lvlJc w:val="left"/>
      <w:pPr>
        <w:ind w:left="2880" w:hanging="360"/>
      </w:pPr>
    </w:lvl>
    <w:lvl w:ilvl="4" w:tplc="5270E32E">
      <w:start w:val="1"/>
      <w:numFmt w:val="lowerLetter"/>
      <w:lvlText w:val="%5."/>
      <w:lvlJc w:val="left"/>
      <w:pPr>
        <w:ind w:left="3600" w:hanging="360"/>
      </w:pPr>
    </w:lvl>
    <w:lvl w:ilvl="5" w:tplc="01A807D6">
      <w:start w:val="1"/>
      <w:numFmt w:val="lowerRoman"/>
      <w:lvlText w:val="%6."/>
      <w:lvlJc w:val="right"/>
      <w:pPr>
        <w:ind w:left="4320" w:hanging="180"/>
      </w:pPr>
    </w:lvl>
    <w:lvl w:ilvl="6" w:tplc="FB2EBE72">
      <w:start w:val="1"/>
      <w:numFmt w:val="decimal"/>
      <w:lvlText w:val="%7."/>
      <w:lvlJc w:val="left"/>
      <w:pPr>
        <w:ind w:left="5040" w:hanging="360"/>
      </w:pPr>
    </w:lvl>
    <w:lvl w:ilvl="7" w:tplc="B8B690DC">
      <w:start w:val="1"/>
      <w:numFmt w:val="lowerLetter"/>
      <w:lvlText w:val="%8."/>
      <w:lvlJc w:val="left"/>
      <w:pPr>
        <w:ind w:left="5760" w:hanging="360"/>
      </w:pPr>
    </w:lvl>
    <w:lvl w:ilvl="8" w:tplc="D09A5CC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7F3B1"/>
    <w:multiLevelType w:val="hybridMultilevel"/>
    <w:tmpl w:val="FFFFFFFF"/>
    <w:lvl w:ilvl="0" w:tplc="81D666A4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1F0EC5F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8303B4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56C1B5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43CDB9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A4E800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AF47C7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192313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7B0E4A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9FD618E"/>
    <w:multiLevelType w:val="hybridMultilevel"/>
    <w:tmpl w:val="FFFFFFFF"/>
    <w:lvl w:ilvl="0" w:tplc="F52655C8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2F320F0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362BB3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E16827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6C09D6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C828E5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2B243F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3CC6BB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6FE465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02B18CC"/>
    <w:multiLevelType w:val="hybridMultilevel"/>
    <w:tmpl w:val="FFFFFFFF"/>
    <w:lvl w:ilvl="0" w:tplc="D4600CEE">
      <w:start w:val="3"/>
      <w:numFmt w:val="lowerLetter"/>
      <w:lvlText w:val="%1."/>
      <w:lvlJc w:val="left"/>
      <w:pPr>
        <w:ind w:left="720" w:hanging="360"/>
      </w:pPr>
    </w:lvl>
    <w:lvl w:ilvl="1" w:tplc="898E7BAE">
      <w:start w:val="1"/>
      <w:numFmt w:val="lowerLetter"/>
      <w:lvlText w:val="%2."/>
      <w:lvlJc w:val="left"/>
      <w:pPr>
        <w:ind w:left="1440" w:hanging="360"/>
      </w:pPr>
    </w:lvl>
    <w:lvl w:ilvl="2" w:tplc="504CD97A">
      <w:start w:val="1"/>
      <w:numFmt w:val="lowerRoman"/>
      <w:lvlText w:val="%3."/>
      <w:lvlJc w:val="right"/>
      <w:pPr>
        <w:ind w:left="2160" w:hanging="180"/>
      </w:pPr>
    </w:lvl>
    <w:lvl w:ilvl="3" w:tplc="D0640AA2">
      <w:start w:val="1"/>
      <w:numFmt w:val="decimal"/>
      <w:lvlText w:val="%4."/>
      <w:lvlJc w:val="left"/>
      <w:pPr>
        <w:ind w:left="2880" w:hanging="360"/>
      </w:pPr>
    </w:lvl>
    <w:lvl w:ilvl="4" w:tplc="6932162E">
      <w:start w:val="1"/>
      <w:numFmt w:val="lowerLetter"/>
      <w:lvlText w:val="%5."/>
      <w:lvlJc w:val="left"/>
      <w:pPr>
        <w:ind w:left="3600" w:hanging="360"/>
      </w:pPr>
    </w:lvl>
    <w:lvl w:ilvl="5" w:tplc="2AC41A50">
      <w:start w:val="1"/>
      <w:numFmt w:val="lowerRoman"/>
      <w:lvlText w:val="%6."/>
      <w:lvlJc w:val="right"/>
      <w:pPr>
        <w:ind w:left="4320" w:hanging="180"/>
      </w:pPr>
    </w:lvl>
    <w:lvl w:ilvl="6" w:tplc="D680A080">
      <w:start w:val="1"/>
      <w:numFmt w:val="decimal"/>
      <w:lvlText w:val="%7."/>
      <w:lvlJc w:val="left"/>
      <w:pPr>
        <w:ind w:left="5040" w:hanging="360"/>
      </w:pPr>
    </w:lvl>
    <w:lvl w:ilvl="7" w:tplc="BDC4BDDA">
      <w:start w:val="1"/>
      <w:numFmt w:val="lowerLetter"/>
      <w:lvlText w:val="%8."/>
      <w:lvlJc w:val="left"/>
      <w:pPr>
        <w:ind w:left="5760" w:hanging="360"/>
      </w:pPr>
    </w:lvl>
    <w:lvl w:ilvl="8" w:tplc="CE400BA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8324A6"/>
    <w:multiLevelType w:val="hybridMultilevel"/>
    <w:tmpl w:val="A1F84AEC"/>
    <w:lvl w:ilvl="0" w:tplc="970876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4B419EF"/>
    <w:multiLevelType w:val="multilevel"/>
    <w:tmpl w:val="509E4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38792D31"/>
    <w:multiLevelType w:val="multilevel"/>
    <w:tmpl w:val="EAA66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8" w15:restartNumberingAfterBreak="0">
    <w:nsid w:val="4F6F0546"/>
    <w:multiLevelType w:val="hybridMultilevel"/>
    <w:tmpl w:val="FFFFFFFF"/>
    <w:lvl w:ilvl="0" w:tplc="ADC00CA2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187CA5D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BCEBDA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F428FF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842DAB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752DA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74A5EC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ACA350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14416D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3715218"/>
    <w:multiLevelType w:val="hybridMultilevel"/>
    <w:tmpl w:val="AE14B9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AE63BE"/>
    <w:multiLevelType w:val="multilevel"/>
    <w:tmpl w:val="626E9A7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1980" w:hanging="72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5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4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9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840" w:hanging="1800"/>
      </w:pPr>
      <w:rPr>
        <w:rFonts w:hint="default"/>
      </w:rPr>
    </w:lvl>
  </w:abstractNum>
  <w:abstractNum w:abstractNumId="11" w15:restartNumberingAfterBreak="0">
    <w:nsid w:val="65FD56B7"/>
    <w:multiLevelType w:val="multilevel"/>
    <w:tmpl w:val="F368630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hint="default" w:ascii="Wingdings" w:hAnsi="Wingdings"/>
        <w:sz w:val="20"/>
      </w:rPr>
    </w:lvl>
  </w:abstractNum>
  <w:abstractNum w:abstractNumId="12" w15:restartNumberingAfterBreak="0">
    <w:nsid w:val="686E027C"/>
    <w:multiLevelType w:val="hybridMultilevel"/>
    <w:tmpl w:val="4A88AE60"/>
    <w:lvl w:ilvl="0" w:tplc="04090001">
      <w:start w:val="1"/>
      <w:numFmt w:val="bullet"/>
      <w:lvlText w:val=""/>
      <w:lvlJc w:val="left"/>
      <w:pPr>
        <w:ind w:left="154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hint="default" w:ascii="Wingdings" w:hAnsi="Wingdings"/>
      </w:rPr>
    </w:lvl>
  </w:abstractNum>
  <w:abstractNum w:abstractNumId="13" w15:restartNumberingAfterBreak="0">
    <w:nsid w:val="6EA62EDE"/>
    <w:multiLevelType w:val="hybridMultilevel"/>
    <w:tmpl w:val="FA9CB70A"/>
    <w:lvl w:ilvl="0" w:tplc="10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4" w15:restartNumberingAfterBreak="0">
    <w:nsid w:val="7C407FCC"/>
    <w:multiLevelType w:val="multilevel"/>
    <w:tmpl w:val="9DE28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 w16cid:durableId="358236941">
    <w:abstractNumId w:val="9"/>
  </w:num>
  <w:num w:numId="2" w16cid:durableId="1401948778">
    <w:abstractNumId w:val="12"/>
  </w:num>
  <w:num w:numId="3" w16cid:durableId="1633906563">
    <w:abstractNumId w:val="5"/>
  </w:num>
  <w:num w:numId="4" w16cid:durableId="1887906214">
    <w:abstractNumId w:val="11"/>
  </w:num>
  <w:num w:numId="5" w16cid:durableId="311521163">
    <w:abstractNumId w:val="6"/>
  </w:num>
  <w:num w:numId="6" w16cid:durableId="1864247150">
    <w:abstractNumId w:val="13"/>
  </w:num>
  <w:num w:numId="7" w16cid:durableId="2014648295">
    <w:abstractNumId w:val="14"/>
  </w:num>
  <w:num w:numId="8" w16cid:durableId="1105614381">
    <w:abstractNumId w:val="4"/>
  </w:num>
  <w:num w:numId="9" w16cid:durableId="1231697837">
    <w:abstractNumId w:val="1"/>
  </w:num>
  <w:num w:numId="10" w16cid:durableId="501700502">
    <w:abstractNumId w:val="0"/>
  </w:num>
  <w:num w:numId="11" w16cid:durableId="1271082725">
    <w:abstractNumId w:val="8"/>
  </w:num>
  <w:num w:numId="12" w16cid:durableId="1374042976">
    <w:abstractNumId w:val="2"/>
  </w:num>
  <w:num w:numId="13" w16cid:durableId="423842777">
    <w:abstractNumId w:val="3"/>
  </w:num>
  <w:num w:numId="14" w16cid:durableId="1894779205">
    <w:abstractNumId w:val="7"/>
  </w:num>
  <w:num w:numId="15" w16cid:durableId="2073500400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2M7MwMTGxMDYxN7ZQ0lEKTi0uzszPAykwrAUA/JqojSwAAAA="/>
  </w:docVars>
  <w:rsids>
    <w:rsidRoot w:val="00D01655"/>
    <w:rsid w:val="00002449"/>
    <w:rsid w:val="000036E5"/>
    <w:rsid w:val="000531F3"/>
    <w:rsid w:val="0005485A"/>
    <w:rsid w:val="00063D25"/>
    <w:rsid w:val="00071ACD"/>
    <w:rsid w:val="000772D6"/>
    <w:rsid w:val="00082C18"/>
    <w:rsid w:val="00087E37"/>
    <w:rsid w:val="000E1AAB"/>
    <w:rsid w:val="000F205B"/>
    <w:rsid w:val="00106F05"/>
    <w:rsid w:val="001257C2"/>
    <w:rsid w:val="00126F2F"/>
    <w:rsid w:val="00174CB7"/>
    <w:rsid w:val="00187C6B"/>
    <w:rsid w:val="00191322"/>
    <w:rsid w:val="001922B9"/>
    <w:rsid w:val="001924C3"/>
    <w:rsid w:val="00196937"/>
    <w:rsid w:val="001A7312"/>
    <w:rsid w:val="001A73E2"/>
    <w:rsid w:val="001C2259"/>
    <w:rsid w:val="001C3B05"/>
    <w:rsid w:val="001E1B7F"/>
    <w:rsid w:val="001F23D2"/>
    <w:rsid w:val="001F352A"/>
    <w:rsid w:val="0020002C"/>
    <w:rsid w:val="00204813"/>
    <w:rsid w:val="00207D0B"/>
    <w:rsid w:val="00212DBD"/>
    <w:rsid w:val="0022417A"/>
    <w:rsid w:val="002367BA"/>
    <w:rsid w:val="002369AE"/>
    <w:rsid w:val="00247760"/>
    <w:rsid w:val="00250AE5"/>
    <w:rsid w:val="00254857"/>
    <w:rsid w:val="00255C18"/>
    <w:rsid w:val="00260D60"/>
    <w:rsid w:val="00277E30"/>
    <w:rsid w:val="00281C19"/>
    <w:rsid w:val="002910EF"/>
    <w:rsid w:val="002B2198"/>
    <w:rsid w:val="002D525F"/>
    <w:rsid w:val="002E24BE"/>
    <w:rsid w:val="002E49A2"/>
    <w:rsid w:val="002F1C7A"/>
    <w:rsid w:val="002F6F4F"/>
    <w:rsid w:val="003100E8"/>
    <w:rsid w:val="003122BA"/>
    <w:rsid w:val="003271EF"/>
    <w:rsid w:val="003306C6"/>
    <w:rsid w:val="0033108D"/>
    <w:rsid w:val="00337344"/>
    <w:rsid w:val="00346259"/>
    <w:rsid w:val="00347AA5"/>
    <w:rsid w:val="0035447E"/>
    <w:rsid w:val="003A2C78"/>
    <w:rsid w:val="003A6402"/>
    <w:rsid w:val="003B2C99"/>
    <w:rsid w:val="003B5670"/>
    <w:rsid w:val="003B64C5"/>
    <w:rsid w:val="003C62FE"/>
    <w:rsid w:val="003D7805"/>
    <w:rsid w:val="003E0AB5"/>
    <w:rsid w:val="003F722B"/>
    <w:rsid w:val="00406939"/>
    <w:rsid w:val="00412596"/>
    <w:rsid w:val="00440C17"/>
    <w:rsid w:val="0045385F"/>
    <w:rsid w:val="00471E15"/>
    <w:rsid w:val="00474A5E"/>
    <w:rsid w:val="004968B0"/>
    <w:rsid w:val="004C0755"/>
    <w:rsid w:val="004C54BB"/>
    <w:rsid w:val="004C61DC"/>
    <w:rsid w:val="004D2D06"/>
    <w:rsid w:val="004E3532"/>
    <w:rsid w:val="00501BF2"/>
    <w:rsid w:val="00504E82"/>
    <w:rsid w:val="00510BC4"/>
    <w:rsid w:val="005110DB"/>
    <w:rsid w:val="0051593B"/>
    <w:rsid w:val="00554687"/>
    <w:rsid w:val="005625A7"/>
    <w:rsid w:val="005752E8"/>
    <w:rsid w:val="005954FA"/>
    <w:rsid w:val="00596297"/>
    <w:rsid w:val="005C2146"/>
    <w:rsid w:val="005F12FB"/>
    <w:rsid w:val="00604D37"/>
    <w:rsid w:val="00634747"/>
    <w:rsid w:val="006411F3"/>
    <w:rsid w:val="00645066"/>
    <w:rsid w:val="00672EA4"/>
    <w:rsid w:val="006907D9"/>
    <w:rsid w:val="00694CF1"/>
    <w:rsid w:val="006C5386"/>
    <w:rsid w:val="006E1B77"/>
    <w:rsid w:val="006F39C5"/>
    <w:rsid w:val="006F3C28"/>
    <w:rsid w:val="007001DD"/>
    <w:rsid w:val="00717617"/>
    <w:rsid w:val="0073100C"/>
    <w:rsid w:val="00731675"/>
    <w:rsid w:val="007342C1"/>
    <w:rsid w:val="0075372B"/>
    <w:rsid w:val="00755012"/>
    <w:rsid w:val="0076439F"/>
    <w:rsid w:val="00777A7C"/>
    <w:rsid w:val="007800B5"/>
    <w:rsid w:val="007807A2"/>
    <w:rsid w:val="00790966"/>
    <w:rsid w:val="00792B67"/>
    <w:rsid w:val="007A3060"/>
    <w:rsid w:val="007B6EBA"/>
    <w:rsid w:val="007C0C4F"/>
    <w:rsid w:val="007C2078"/>
    <w:rsid w:val="007C3F29"/>
    <w:rsid w:val="007F3E9E"/>
    <w:rsid w:val="007F6CF5"/>
    <w:rsid w:val="008000C3"/>
    <w:rsid w:val="00833F7C"/>
    <w:rsid w:val="00843AE6"/>
    <w:rsid w:val="00847FA8"/>
    <w:rsid w:val="00860267"/>
    <w:rsid w:val="00861183"/>
    <w:rsid w:val="00883C34"/>
    <w:rsid w:val="008854F9"/>
    <w:rsid w:val="00886074"/>
    <w:rsid w:val="008D0E82"/>
    <w:rsid w:val="008D3005"/>
    <w:rsid w:val="008D47CF"/>
    <w:rsid w:val="008D47D5"/>
    <w:rsid w:val="008E5AEA"/>
    <w:rsid w:val="008E6F2C"/>
    <w:rsid w:val="008F1646"/>
    <w:rsid w:val="00901147"/>
    <w:rsid w:val="00932E5F"/>
    <w:rsid w:val="00937262"/>
    <w:rsid w:val="00937B0F"/>
    <w:rsid w:val="0095291A"/>
    <w:rsid w:val="00953C24"/>
    <w:rsid w:val="00976A13"/>
    <w:rsid w:val="00985938"/>
    <w:rsid w:val="009C1F89"/>
    <w:rsid w:val="009C748E"/>
    <w:rsid w:val="009D3F4E"/>
    <w:rsid w:val="009D55CD"/>
    <w:rsid w:val="009D7577"/>
    <w:rsid w:val="009E617C"/>
    <w:rsid w:val="009E7C21"/>
    <w:rsid w:val="00A0327D"/>
    <w:rsid w:val="00A20F81"/>
    <w:rsid w:val="00A27A32"/>
    <w:rsid w:val="00A40659"/>
    <w:rsid w:val="00A54A34"/>
    <w:rsid w:val="00A60C38"/>
    <w:rsid w:val="00A73FEE"/>
    <w:rsid w:val="00A775DA"/>
    <w:rsid w:val="00A83C25"/>
    <w:rsid w:val="00A96B8D"/>
    <w:rsid w:val="00AA418E"/>
    <w:rsid w:val="00AA5215"/>
    <w:rsid w:val="00AA5CE8"/>
    <w:rsid w:val="00AC1347"/>
    <w:rsid w:val="00AC2AEF"/>
    <w:rsid w:val="00AC7A55"/>
    <w:rsid w:val="00AD529C"/>
    <w:rsid w:val="00B13B6F"/>
    <w:rsid w:val="00B576A2"/>
    <w:rsid w:val="00B76141"/>
    <w:rsid w:val="00B762A6"/>
    <w:rsid w:val="00B80ABE"/>
    <w:rsid w:val="00B82CD3"/>
    <w:rsid w:val="00B87F46"/>
    <w:rsid w:val="00B91EB3"/>
    <w:rsid w:val="00B93CED"/>
    <w:rsid w:val="00B9440D"/>
    <w:rsid w:val="00B94AE8"/>
    <w:rsid w:val="00BA0D84"/>
    <w:rsid w:val="00BD1297"/>
    <w:rsid w:val="00BD2974"/>
    <w:rsid w:val="00BE0112"/>
    <w:rsid w:val="00C11C4B"/>
    <w:rsid w:val="00C25036"/>
    <w:rsid w:val="00C27458"/>
    <w:rsid w:val="00C42928"/>
    <w:rsid w:val="00C47938"/>
    <w:rsid w:val="00C578C2"/>
    <w:rsid w:val="00C85C00"/>
    <w:rsid w:val="00C9331C"/>
    <w:rsid w:val="00C9367F"/>
    <w:rsid w:val="00C97AA8"/>
    <w:rsid w:val="00CB1F7A"/>
    <w:rsid w:val="00CB27F0"/>
    <w:rsid w:val="00CB588B"/>
    <w:rsid w:val="00CC2DBE"/>
    <w:rsid w:val="00CD0536"/>
    <w:rsid w:val="00CD224E"/>
    <w:rsid w:val="00CF7AC0"/>
    <w:rsid w:val="00D01655"/>
    <w:rsid w:val="00D11E9C"/>
    <w:rsid w:val="00D271B0"/>
    <w:rsid w:val="00D271FA"/>
    <w:rsid w:val="00D27398"/>
    <w:rsid w:val="00D36150"/>
    <w:rsid w:val="00D4332B"/>
    <w:rsid w:val="00D763C7"/>
    <w:rsid w:val="00D95F65"/>
    <w:rsid w:val="00DD37FB"/>
    <w:rsid w:val="00DE3DCB"/>
    <w:rsid w:val="00E02692"/>
    <w:rsid w:val="00E14281"/>
    <w:rsid w:val="00E2577A"/>
    <w:rsid w:val="00E2582C"/>
    <w:rsid w:val="00E2585D"/>
    <w:rsid w:val="00E42ECD"/>
    <w:rsid w:val="00E50EA0"/>
    <w:rsid w:val="00E53A77"/>
    <w:rsid w:val="00E54764"/>
    <w:rsid w:val="00E63978"/>
    <w:rsid w:val="00E65E43"/>
    <w:rsid w:val="00E8046B"/>
    <w:rsid w:val="00E86932"/>
    <w:rsid w:val="00E93B92"/>
    <w:rsid w:val="00E95186"/>
    <w:rsid w:val="00EA2308"/>
    <w:rsid w:val="00EB375C"/>
    <w:rsid w:val="00EC6C9A"/>
    <w:rsid w:val="00EE56C3"/>
    <w:rsid w:val="00EE79CF"/>
    <w:rsid w:val="00EF0E4D"/>
    <w:rsid w:val="00EF44E5"/>
    <w:rsid w:val="00F00988"/>
    <w:rsid w:val="00F14F45"/>
    <w:rsid w:val="00F32915"/>
    <w:rsid w:val="00F34CE5"/>
    <w:rsid w:val="00F40D81"/>
    <w:rsid w:val="00F4204C"/>
    <w:rsid w:val="00F47532"/>
    <w:rsid w:val="00F65741"/>
    <w:rsid w:val="00F74345"/>
    <w:rsid w:val="00F8767C"/>
    <w:rsid w:val="00F9381D"/>
    <w:rsid w:val="00F9736E"/>
    <w:rsid w:val="00FA5FAE"/>
    <w:rsid w:val="00FC1F28"/>
    <w:rsid w:val="00FC77B8"/>
    <w:rsid w:val="00FE169A"/>
    <w:rsid w:val="00FE7E0E"/>
    <w:rsid w:val="00FF46D4"/>
    <w:rsid w:val="07FA19CB"/>
    <w:rsid w:val="0E4BA066"/>
    <w:rsid w:val="14426249"/>
    <w:rsid w:val="177E305B"/>
    <w:rsid w:val="1AC513B6"/>
    <w:rsid w:val="1CCFF155"/>
    <w:rsid w:val="1E2BAB33"/>
    <w:rsid w:val="25D8634B"/>
    <w:rsid w:val="2E9B6914"/>
    <w:rsid w:val="3395483A"/>
    <w:rsid w:val="33E64D42"/>
    <w:rsid w:val="344C9841"/>
    <w:rsid w:val="36BAB10B"/>
    <w:rsid w:val="3CFC5D95"/>
    <w:rsid w:val="40FA6DA0"/>
    <w:rsid w:val="471D8679"/>
    <w:rsid w:val="48A1DE87"/>
    <w:rsid w:val="4B240C08"/>
    <w:rsid w:val="4B33C957"/>
    <w:rsid w:val="4E9B53DF"/>
    <w:rsid w:val="5041A082"/>
    <w:rsid w:val="5049CACB"/>
    <w:rsid w:val="5524E952"/>
    <w:rsid w:val="5713C44B"/>
    <w:rsid w:val="5D123571"/>
    <w:rsid w:val="6FD35475"/>
    <w:rsid w:val="7283557D"/>
    <w:rsid w:val="73D9428C"/>
    <w:rsid w:val="74AA03D0"/>
    <w:rsid w:val="758B466D"/>
    <w:rsid w:val="79ADC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B6E21B"/>
  <w15:chartTrackingRefBased/>
  <w15:docId w15:val="{3389199A-3D95-4A14-A8BA-33B6EA3B4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Times New Roman" w:cs="Arial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578C2"/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6141"/>
    <w:pPr>
      <w:keepNext/>
      <w:keepLines/>
      <w:spacing w:after="480"/>
      <w:outlineLvl w:val="0"/>
    </w:pPr>
    <w:rPr>
      <w:b/>
      <w:bCs/>
      <w:color w:val="433C29"/>
      <w:sz w:val="36"/>
      <w:szCs w:val="2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6141"/>
    <w:pPr>
      <w:keepNext/>
      <w:keepLines/>
      <w:pBdr>
        <w:top w:val="single" w:color="6DA325" w:sz="12" w:space="4"/>
        <w:left w:val="single" w:color="6DA325" w:sz="12" w:space="4"/>
        <w:bottom w:val="single" w:color="6DA325" w:sz="12" w:space="4"/>
        <w:right w:val="single" w:color="6DA325" w:sz="12" w:space="4"/>
      </w:pBdr>
      <w:spacing w:before="240" w:after="360"/>
      <w:jc w:val="center"/>
      <w:outlineLvl w:val="1"/>
    </w:pPr>
    <w:rPr>
      <w:b/>
      <w:bCs/>
      <w:color w:val="354F12"/>
      <w:sz w:val="28"/>
      <w:szCs w:val="26"/>
      <w:lang w:eastAsia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6141"/>
    <w:pPr>
      <w:keepNext/>
      <w:keepLines/>
      <w:spacing w:before="240" w:after="120"/>
      <w:outlineLvl w:val="2"/>
    </w:pPr>
    <w:rPr>
      <w:b/>
      <w:bCs/>
      <w:color w:val="E58903"/>
      <w:sz w:val="28"/>
      <w:szCs w:val="20"/>
      <w:lang w:eastAsia="en-C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76141"/>
    <w:pPr>
      <w:keepNext/>
      <w:keepLines/>
      <w:tabs>
        <w:tab w:val="left" w:pos="360"/>
      </w:tabs>
      <w:spacing w:after="120"/>
      <w:outlineLvl w:val="3"/>
    </w:pPr>
    <w:rPr>
      <w:b/>
      <w:bCs/>
      <w:i/>
      <w:iCs/>
      <w:color w:val="633B00"/>
      <w:sz w:val="26"/>
      <w:szCs w:val="20"/>
      <w:lang w:eastAsia="en-CA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76141"/>
    <w:pPr>
      <w:keepNext/>
      <w:keepLines/>
      <w:spacing w:before="200"/>
      <w:outlineLvl w:val="4"/>
    </w:pPr>
    <w:rPr>
      <w:color w:val="422700"/>
      <w:sz w:val="20"/>
      <w:szCs w:val="20"/>
      <w:lang w:eastAsia="en-C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76141"/>
    <w:pPr>
      <w:keepNext/>
      <w:keepLines/>
      <w:spacing w:before="200"/>
      <w:outlineLvl w:val="5"/>
    </w:pPr>
    <w:rPr>
      <w:i/>
      <w:iCs/>
      <w:color w:val="422700"/>
      <w:sz w:val="20"/>
      <w:szCs w:val="20"/>
      <w:lang w:eastAsia="en-CA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76141"/>
    <w:pPr>
      <w:keepNext/>
      <w:keepLines/>
      <w:spacing w:before="200"/>
      <w:outlineLvl w:val="6"/>
    </w:pPr>
    <w:rPr>
      <w:i/>
      <w:iCs/>
      <w:color w:val="404040"/>
      <w:sz w:val="20"/>
      <w:szCs w:val="20"/>
      <w:lang w:eastAsia="en-CA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76141"/>
    <w:pPr>
      <w:keepNext/>
      <w:keepLines/>
      <w:spacing w:before="200"/>
      <w:outlineLvl w:val="7"/>
    </w:pPr>
    <w:rPr>
      <w:color w:val="855001"/>
      <w:sz w:val="20"/>
      <w:szCs w:val="20"/>
      <w:lang w:eastAsia="en-CA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76141"/>
    <w:pPr>
      <w:keepNext/>
      <w:keepLines/>
      <w:spacing w:before="200"/>
      <w:outlineLvl w:val="8"/>
    </w:pPr>
    <w:rPr>
      <w:i/>
      <w:iCs/>
      <w:color w:val="404040"/>
      <w:sz w:val="20"/>
      <w:szCs w:val="20"/>
      <w:lang w:eastAsia="en-C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5625A7"/>
    <w:pPr>
      <w:framePr w:w="7920" w:h="1980" w:hSpace="180" w:wrap="auto" w:hAnchor="page" w:xAlign="center" w:yAlign="bottom" w:hRule="exact"/>
      <w:ind w:left="2880"/>
    </w:pPr>
    <w:rPr>
      <w:rFonts w:eastAsiaTheme="majorEastAsia" w:cstheme="majorBidi"/>
      <w:szCs w:val="24"/>
    </w:rPr>
  </w:style>
  <w:style w:type="character" w:styleId="Heading1Char" w:customStyle="1">
    <w:name w:val="Heading 1 Char"/>
    <w:basedOn w:val="DefaultParagraphFont"/>
    <w:link w:val="Heading1"/>
    <w:uiPriority w:val="9"/>
    <w:rsid w:val="00B76141"/>
    <w:rPr>
      <w:rFonts w:ascii="Calibri" w:hAnsi="Calibri" w:eastAsia="Times New Roman" w:cs="Times New Roman"/>
      <w:b/>
      <w:bCs/>
      <w:color w:val="433C29"/>
      <w:sz w:val="36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B76141"/>
    <w:rPr>
      <w:rFonts w:ascii="Calibri" w:hAnsi="Calibri" w:eastAsia="Times New Roman" w:cs="Times New Roman"/>
      <w:b/>
      <w:bCs/>
      <w:color w:val="354F12"/>
      <w:sz w:val="28"/>
      <w:szCs w:val="26"/>
      <w:lang w:val="en-CA"/>
    </w:rPr>
  </w:style>
  <w:style w:type="character" w:styleId="Heading3Char" w:customStyle="1">
    <w:name w:val="Heading 3 Char"/>
    <w:basedOn w:val="DefaultParagraphFont"/>
    <w:link w:val="Heading3"/>
    <w:uiPriority w:val="9"/>
    <w:rsid w:val="00B76141"/>
    <w:rPr>
      <w:rFonts w:ascii="Calibri" w:hAnsi="Calibri" w:eastAsia="Times New Roman" w:cs="Times New Roman"/>
      <w:b/>
      <w:bCs/>
      <w:color w:val="E58903"/>
      <w:sz w:val="28"/>
    </w:rPr>
  </w:style>
  <w:style w:type="character" w:styleId="Heading4Char" w:customStyle="1">
    <w:name w:val="Heading 4 Char"/>
    <w:basedOn w:val="DefaultParagraphFont"/>
    <w:link w:val="Heading4"/>
    <w:uiPriority w:val="9"/>
    <w:rsid w:val="00B76141"/>
    <w:rPr>
      <w:rFonts w:ascii="Calibri" w:hAnsi="Calibri" w:eastAsia="Times New Roman" w:cs="Times New Roman"/>
      <w:b/>
      <w:bCs/>
      <w:i/>
      <w:iCs/>
      <w:color w:val="633B00"/>
      <w:sz w:val="26"/>
      <w:lang w:val="en-CA"/>
    </w:rPr>
  </w:style>
  <w:style w:type="character" w:styleId="Heading5Char" w:customStyle="1">
    <w:name w:val="Heading 5 Char"/>
    <w:basedOn w:val="DefaultParagraphFont"/>
    <w:link w:val="Heading5"/>
    <w:uiPriority w:val="9"/>
    <w:rsid w:val="00B76141"/>
    <w:rPr>
      <w:rFonts w:ascii="Calibri" w:hAnsi="Calibri" w:eastAsia="Times New Roman" w:cs="Times New Roman"/>
      <w:color w:val="422700"/>
    </w:rPr>
  </w:style>
  <w:style w:type="character" w:styleId="Heading6Char" w:customStyle="1">
    <w:name w:val="Heading 6 Char"/>
    <w:basedOn w:val="DefaultParagraphFont"/>
    <w:link w:val="Heading6"/>
    <w:uiPriority w:val="9"/>
    <w:rsid w:val="00B76141"/>
    <w:rPr>
      <w:rFonts w:ascii="Calibri" w:hAnsi="Calibri" w:eastAsia="Times New Roman" w:cs="Times New Roman"/>
      <w:i/>
      <w:iCs/>
      <w:color w:val="422700"/>
    </w:rPr>
  </w:style>
  <w:style w:type="character" w:styleId="Heading7Char" w:customStyle="1">
    <w:name w:val="Heading 7 Char"/>
    <w:basedOn w:val="DefaultParagraphFont"/>
    <w:link w:val="Heading7"/>
    <w:uiPriority w:val="9"/>
    <w:rsid w:val="00B76141"/>
    <w:rPr>
      <w:rFonts w:ascii="Calibri" w:hAnsi="Calibri" w:eastAsia="Times New Roman" w:cs="Times New Roman"/>
      <w:i/>
      <w:iCs/>
      <w:color w:val="404040"/>
    </w:rPr>
  </w:style>
  <w:style w:type="character" w:styleId="Heading8Char" w:customStyle="1">
    <w:name w:val="Heading 8 Char"/>
    <w:basedOn w:val="DefaultParagraphFont"/>
    <w:link w:val="Heading8"/>
    <w:uiPriority w:val="9"/>
    <w:rsid w:val="00B76141"/>
    <w:rPr>
      <w:rFonts w:ascii="Calibri" w:hAnsi="Calibri" w:eastAsia="Times New Roman" w:cs="Times New Roman"/>
      <w:color w:val="855001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rsid w:val="00B76141"/>
    <w:rPr>
      <w:rFonts w:ascii="Calibri" w:hAnsi="Calibri" w:eastAsia="Times New Roman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B76141"/>
    <w:rPr>
      <w:b/>
      <w:bCs/>
      <w:color w:val="85500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76141"/>
    <w:pPr>
      <w:keepLines/>
      <w:pBdr>
        <w:bottom w:val="single" w:color="855001" w:sz="8" w:space="4"/>
      </w:pBdr>
      <w:contextualSpacing/>
    </w:pPr>
    <w:rPr>
      <w:b/>
      <w:i/>
      <w:color w:val="633B00"/>
      <w:spacing w:val="5"/>
      <w:kern w:val="28"/>
      <w:sz w:val="40"/>
      <w:szCs w:val="52"/>
      <w:lang w:eastAsia="en-CA"/>
    </w:rPr>
  </w:style>
  <w:style w:type="character" w:styleId="TitleChar" w:customStyle="1">
    <w:name w:val="Title Char"/>
    <w:basedOn w:val="DefaultParagraphFont"/>
    <w:link w:val="Title"/>
    <w:uiPriority w:val="10"/>
    <w:rsid w:val="00B76141"/>
    <w:rPr>
      <w:rFonts w:ascii="Calibri" w:hAnsi="Calibri" w:eastAsia="Times New Roman" w:cs="Times New Roman"/>
      <w:b/>
      <w:i/>
      <w:color w:val="633B00"/>
      <w:spacing w:val="5"/>
      <w:kern w:val="28"/>
      <w:sz w:val="40"/>
      <w:szCs w:val="52"/>
    </w:rPr>
  </w:style>
  <w:style w:type="paragraph" w:styleId="Subtitle">
    <w:name w:val="Subtitle"/>
    <w:aliases w:val="Text"/>
    <w:basedOn w:val="Normal"/>
    <w:next w:val="Normal"/>
    <w:link w:val="SubtitleChar"/>
    <w:qFormat/>
    <w:rsid w:val="00B76141"/>
    <w:pPr>
      <w:numPr>
        <w:ilvl w:val="1"/>
      </w:numPr>
    </w:pPr>
    <w:rPr>
      <w:i/>
      <w:iCs/>
      <w:color w:val="855001"/>
      <w:spacing w:val="15"/>
      <w:sz w:val="24"/>
      <w:szCs w:val="24"/>
      <w:lang w:eastAsia="en-CA"/>
    </w:rPr>
  </w:style>
  <w:style w:type="character" w:styleId="SubtitleChar" w:customStyle="1">
    <w:name w:val="Subtitle Char"/>
    <w:aliases w:val="Text Char"/>
    <w:basedOn w:val="DefaultParagraphFont"/>
    <w:link w:val="Subtitle"/>
    <w:rsid w:val="00B76141"/>
    <w:rPr>
      <w:rFonts w:ascii="Calibri" w:hAnsi="Calibri" w:eastAsia="Times New Roman" w:cs="Times New Roman"/>
      <w:i/>
      <w:iCs/>
      <w:color w:val="855001"/>
      <w:spacing w:val="15"/>
      <w:sz w:val="24"/>
      <w:szCs w:val="24"/>
    </w:rPr>
  </w:style>
  <w:style w:type="character" w:styleId="Strong">
    <w:name w:val="Strong"/>
    <w:basedOn w:val="DefaultParagraphFont"/>
    <w:qFormat/>
    <w:rsid w:val="00B76141"/>
    <w:rPr>
      <w:b/>
      <w:bCs/>
    </w:rPr>
  </w:style>
  <w:style w:type="character" w:styleId="Emphasis">
    <w:name w:val="Emphasis"/>
    <w:basedOn w:val="DefaultParagraphFont"/>
    <w:uiPriority w:val="20"/>
    <w:qFormat/>
    <w:rsid w:val="00B76141"/>
    <w:rPr>
      <w:i/>
      <w:iCs/>
    </w:rPr>
  </w:style>
  <w:style w:type="paragraph" w:styleId="NoSpacing">
    <w:name w:val="No Spacing"/>
    <w:link w:val="NoSpacingChar"/>
    <w:uiPriority w:val="1"/>
    <w:qFormat/>
    <w:rsid w:val="00B76141"/>
    <w:rPr>
      <w:sz w:val="22"/>
      <w:szCs w:val="22"/>
      <w:lang w:val="en-US" w:eastAsia="en-US"/>
    </w:rPr>
  </w:style>
  <w:style w:type="character" w:styleId="NoSpacingChar" w:customStyle="1">
    <w:name w:val="No Spacing Char"/>
    <w:basedOn w:val="DefaultParagraphFont"/>
    <w:link w:val="NoSpacing"/>
    <w:uiPriority w:val="1"/>
    <w:rsid w:val="00B76141"/>
    <w:rPr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B7614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76141"/>
    <w:rPr>
      <w:i/>
      <w:iCs/>
      <w:color w:val="000000"/>
      <w:sz w:val="20"/>
      <w:szCs w:val="20"/>
      <w:lang w:eastAsia="en-CA"/>
    </w:rPr>
  </w:style>
  <w:style w:type="character" w:styleId="QuoteChar" w:customStyle="1">
    <w:name w:val="Quote Char"/>
    <w:basedOn w:val="DefaultParagraphFont"/>
    <w:link w:val="Quote"/>
    <w:uiPriority w:val="29"/>
    <w:rsid w:val="00B76141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6141"/>
    <w:pPr>
      <w:pBdr>
        <w:bottom w:val="single" w:color="855001" w:sz="4" w:space="4"/>
      </w:pBdr>
      <w:spacing w:before="200" w:after="280"/>
      <w:ind w:left="936" w:right="936"/>
    </w:pPr>
    <w:rPr>
      <w:b/>
      <w:bCs/>
      <w:i/>
      <w:iCs/>
      <w:color w:val="855001"/>
      <w:sz w:val="20"/>
      <w:szCs w:val="20"/>
      <w:lang w:eastAsia="en-CA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B76141"/>
    <w:rPr>
      <w:b/>
      <w:bCs/>
      <w:i/>
      <w:iCs/>
      <w:color w:val="855001"/>
    </w:rPr>
  </w:style>
  <w:style w:type="character" w:styleId="SubtleEmphasis">
    <w:name w:val="Subtle Emphasis"/>
    <w:basedOn w:val="DefaultParagraphFont"/>
    <w:uiPriority w:val="19"/>
    <w:qFormat/>
    <w:rsid w:val="00B76141"/>
    <w:rPr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B76141"/>
    <w:rPr>
      <w:b/>
      <w:bCs/>
      <w:i/>
      <w:iCs/>
      <w:color w:val="633B00"/>
      <w:sz w:val="32"/>
    </w:rPr>
  </w:style>
  <w:style w:type="character" w:styleId="SubtleReference">
    <w:name w:val="Subtle Reference"/>
    <w:basedOn w:val="DefaultParagraphFont"/>
    <w:uiPriority w:val="31"/>
    <w:qFormat/>
    <w:rsid w:val="00B76141"/>
    <w:rPr>
      <w:smallCaps/>
      <w:color w:val="FCAE3B"/>
      <w:u w:val="single"/>
    </w:rPr>
  </w:style>
  <w:style w:type="character" w:styleId="IntenseReference">
    <w:name w:val="Intense Reference"/>
    <w:basedOn w:val="DefaultParagraphFont"/>
    <w:uiPriority w:val="32"/>
    <w:qFormat/>
    <w:rsid w:val="00B76141"/>
    <w:rPr>
      <w:b/>
      <w:bCs/>
      <w:smallCaps/>
      <w:color w:val="FCAE3B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B76141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76141"/>
    <w:pPr>
      <w:outlineLvl w:val="9"/>
    </w:pPr>
    <w:rPr>
      <w:lang w:eastAsia="en-US"/>
    </w:rPr>
  </w:style>
  <w:style w:type="paragraph" w:styleId="smallcap" w:customStyle="1">
    <w:name w:val="small cap"/>
    <w:basedOn w:val="Normal"/>
    <w:link w:val="smallcapChar"/>
    <w:qFormat/>
    <w:rsid w:val="00B76141"/>
    <w:pPr>
      <w:keepNext/>
      <w:keepLines/>
      <w:tabs>
        <w:tab w:val="left" w:pos="360"/>
      </w:tabs>
      <w:spacing w:before="120"/>
      <w:outlineLvl w:val="3"/>
    </w:pPr>
    <w:rPr>
      <w:b/>
      <w:bCs/>
      <w:iCs/>
      <w:smallCaps/>
      <w:color w:val="633B00"/>
    </w:rPr>
  </w:style>
  <w:style w:type="character" w:styleId="smallcapChar" w:customStyle="1">
    <w:name w:val="small cap Char"/>
    <w:basedOn w:val="DefaultParagraphFont"/>
    <w:link w:val="smallcap"/>
    <w:rsid w:val="00B76141"/>
    <w:rPr>
      <w:b/>
      <w:bCs/>
      <w:iCs/>
      <w:smallCaps/>
      <w:color w:val="633B00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D0165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F9736E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F9736E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9736E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F9736E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385F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5385F"/>
    <w:rPr>
      <w:rFonts w:ascii="Segoe UI" w:hAnsi="Segoe UI" w:cs="Segoe UI"/>
      <w:sz w:val="18"/>
      <w:szCs w:val="18"/>
      <w:lang w:eastAsia="en-US"/>
    </w:rPr>
  </w:style>
  <w:style w:type="character" w:styleId="Hyperlink">
    <w:name w:val="Hyperlink"/>
    <w:basedOn w:val="DefaultParagraphFont"/>
    <w:uiPriority w:val="99"/>
    <w:unhideWhenUsed/>
    <w:rsid w:val="00860267"/>
    <w:rPr>
      <w:color w:val="0000FF"/>
      <w:u w:val="single"/>
    </w:rPr>
  </w:style>
  <w:style w:type="paragraph" w:styleId="paragraph" w:customStyle="1">
    <w:name w:val="paragraph"/>
    <w:basedOn w:val="Normal"/>
    <w:rsid w:val="00440C17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n-CA"/>
    </w:rPr>
  </w:style>
  <w:style w:type="character" w:styleId="normaltextrun" w:customStyle="1">
    <w:name w:val="normaltextrun"/>
    <w:basedOn w:val="DefaultParagraphFont"/>
    <w:rsid w:val="00440C17"/>
  </w:style>
  <w:style w:type="character" w:styleId="eop" w:customStyle="1">
    <w:name w:val="eop"/>
    <w:basedOn w:val="DefaultParagraphFont"/>
    <w:rsid w:val="00440C17"/>
  </w:style>
  <w:style w:type="paragraph" w:styleId="NormalWeb">
    <w:name w:val="Normal (Web)"/>
    <w:basedOn w:val="Normal"/>
    <w:uiPriority w:val="99"/>
    <w:unhideWhenUsed/>
    <w:rsid w:val="00792B67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n-CA"/>
    </w:rPr>
  </w:style>
  <w:style w:type="paragraph" w:styleId="Revision">
    <w:name w:val="Revision"/>
    <w:hidden/>
    <w:uiPriority w:val="99"/>
    <w:semiHidden/>
    <w:rsid w:val="00CD0536"/>
    <w:rPr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93B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09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8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8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33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96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1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51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7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8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Relationship Type="http://schemas.openxmlformats.org/officeDocument/2006/relationships/hyperlink" Target="https://can01.safelinks.protection.outlook.com/?url=https%3A%2F%2Ftcps2core.ca%2Fwelcome&amp;data=05%7C01%7Csandra.efu%40keyano.ca%7C7b39107efa924e18bd0308dba4d8cbe8%7C784918e810f44fc1a424180960cea6e4%7C0%7C0%7C638285023254530224%7CUnknown%7CTWFpbGZsb3d8eyJWIjoiMC4wLjAwMDAiLCJQIjoiV2luMzIiLCJBTiI6Ik1haWwiLCJXVCI6Mn0%3D%7C3000%7C%7C%7C&amp;sdata=iqhuNisuk4H5P70l0jjmU59tN0yda0E12cnyccJa%2BzQ%3D&amp;reserved=0" TargetMode="External" Id="R2e5e293c6954410f" /><Relationship Type="http://schemas.openxmlformats.org/officeDocument/2006/relationships/hyperlink" Target="mailto:vipin.nagar@keyano.ca" TargetMode="External" Id="R28669e570ad74446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7D097CAA3B0F46B214A5F90A2037F2" ma:contentTypeVersion="4" ma:contentTypeDescription="Create a new document." ma:contentTypeScope="" ma:versionID="e94776e003edf34b98b7d59719cd2ed0">
  <xsd:schema xmlns:xsd="http://www.w3.org/2001/XMLSchema" xmlns:xs="http://www.w3.org/2001/XMLSchema" xmlns:p="http://schemas.microsoft.com/office/2006/metadata/properties" xmlns:ns2="2ba697c6-ba18-41be-9aca-bc6c085eafd2" targetNamespace="http://schemas.microsoft.com/office/2006/metadata/properties" ma:root="true" ma:fieldsID="50b6f2f3a798dee120850e270fd63dc3" ns2:_="">
    <xsd:import namespace="2ba697c6-ba18-41be-9aca-bc6c085eaf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a697c6-ba18-41be-9aca-bc6c085eaf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ECC550-0055-4496-B4B1-6FDE08637D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6AD185B-02A6-454B-A590-BEBBA7BD47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3AE40E-F932-4FCA-8DCB-5F64FF87578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ount Royal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O'Connor</dc:creator>
  <cp:keywords/>
  <dc:description/>
  <cp:lastModifiedBy>Stephanie Nash</cp:lastModifiedBy>
  <cp:revision>6</cp:revision>
  <cp:lastPrinted>2023-08-24T16:12:00Z</cp:lastPrinted>
  <dcterms:created xsi:type="dcterms:W3CDTF">2023-08-24T16:09:00Z</dcterms:created>
  <dcterms:modified xsi:type="dcterms:W3CDTF">2026-05-25T16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7D097CAA3B0F46B214A5F90A2037F2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  <property fmtid="{D5CDD505-2E9C-101B-9397-08002B2CF9AE}" pid="10" name="_SourceUrl">
    <vt:lpwstr/>
  </property>
  <property fmtid="{D5CDD505-2E9C-101B-9397-08002B2CF9AE}" pid="11" name="_SharedFileIndex">
    <vt:lpwstr/>
  </property>
</Properties>
</file>